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X205c9e1e1fc600da1880f21c4246a026f969637"/>
    <w:p>
      <w:pPr>
        <w:pStyle w:val="Heading1"/>
      </w:pPr>
      <w:r>
        <w:t xml:space="preserve">Cover Letter for UX UI Designer Position in Myanmar Yangon</w:t>
      </w:r>
    </w:p>
    <w:p>
      <w:pPr>
        <w:pStyle w:val="FirstParagraph"/>
      </w:pPr>
      <w:r>
        <w:t xml:space="preserve">Dear [Hiring Manager's Name],</w:t>
      </w:r>
    </w:p>
    <w:p>
      <w:pPr>
        <w:pStyle w:val="BodyText"/>
      </w:pPr>
      <w:r>
        <w:t xml:space="preserve">As a dedicated and passionate UX/UI Designer with a strong foundation in creating intuitive digital experiences, I am excited to apply for the UX UI Designer position at your esteemed organization in Myanmar Yangon. With a career spanning over [X years] in the field of user experience and interface design, I have developed a deep understanding of how to blend functionality, aesthetics, and user-centric principles to deliver solutions that resonate with diverse audiences. My expertise in crafting seamless digital interactions aligns perfectly with your mission to innovate and excel in the dynamic tech landscape of Myanmar Yangon.</w:t>
      </w:r>
    </w:p>
    <w:bookmarkStart w:id="20" w:name="background-and-expertise"/>
    <w:p>
      <w:pPr>
        <w:pStyle w:val="Heading2"/>
      </w:pPr>
      <w:r>
        <w:t xml:space="preserve">Background and Expertise</w:t>
      </w:r>
    </w:p>
    <w:p>
      <w:pPr>
        <w:pStyle w:val="FirstParagraph"/>
      </w:pPr>
      <w:r>
        <w:t xml:space="preserve">My journey as a UX/UI Designer began during my studies in [Your Degree, e.g., "Interaction Design"] at [Your University], where I was introduced to the principles of human-centered design, information architecture, and visual hierarchy. This foundation has since evolved through hands-on experience in agencies and tech startups across [Your Location or Previous Workplaces], where I honed my ability to translate complex problems into elegant solutions. As a UX UI Designer, I have consistently prioritized the end-user experience, ensuring that every design decision is informed by research, usability testing, and a commitment to inclusivity.</w:t>
      </w:r>
    </w:p>
    <w:p>
      <w:pPr>
        <w:pStyle w:val="BodyText"/>
      </w:pPr>
      <w:r>
        <w:t xml:space="preserve">Throughout my career, I have worked on projects ranging from mobile applications to enterprise software platforms. My approach is rooted in empathy—conducting user interviews, analyzing data, and collaborating with cross-functional teams to uncover pain points and opportunities for improvement. For instance, while working on a fintech application for a Southeast Asian market, I led the redesign of the onboarding process by integrating culturally relevant visuals and simplified workflows, resulting in a 35% increase in user retention. This experience reinforced my belief that successful design is not just about aesthetics but about creating meaningful connections between users and technology.</w:t>
      </w:r>
    </w:p>
    <w:bookmarkEnd w:id="20"/>
    <w:bookmarkStart w:id="21" w:name="understanding-the-myanmar-yangon-market"/>
    <w:p>
      <w:pPr>
        <w:pStyle w:val="Heading2"/>
      </w:pPr>
      <w:r>
        <w:t xml:space="preserve">Understanding the Myanmar Yangon Market</w:t>
      </w:r>
    </w:p>
    <w:p>
      <w:pPr>
        <w:pStyle w:val="FirstParagraph"/>
      </w:pPr>
      <w:r>
        <w:t xml:space="preserve">My interest in working in Myanmar Yangon stems from its unique position as a hub of innovation and cultural richness. As a UX UI Designer, I am particularly drawn to the opportunity to contribute to projects that address local challenges while embracing global design standards. The rapid growth of digital adoption in Myanmar, especially among younger demographics, presents an exciting landscape for creating solutions that are both accessible and impactful. My ability to adapt designs to regional preferences and linguistic nuances will ensure that the products I develop are not only visually appealing but also culturally resonant.</w:t>
      </w:r>
    </w:p>
    <w:p>
      <w:pPr>
        <w:pStyle w:val="BodyText"/>
      </w:pPr>
      <w:r>
        <w:t xml:space="preserve">Moreover, the mobile-first culture in Myanmar Yangon necessitates a design philosophy that prioritizes simplicity, speed, and responsiveness. Having worked on mobile-centric projects in other emerging markets, I am well-equipped to navigate this context. Whether it’s designing for low-bandwidth environments or optimizing layouts for smaller screens, I focus on delivering experiences that are functional and intuitive. This approach is critical in a region where mobile devices often serve as the primary gateway to digital services.</w:t>
      </w:r>
    </w:p>
    <w:bookmarkEnd w:id="21"/>
    <w:bookmarkStart w:id="22" w:name="collaboration-and-problem-solving"/>
    <w:p>
      <w:pPr>
        <w:pStyle w:val="Heading2"/>
      </w:pPr>
      <w:r>
        <w:t xml:space="preserve">Collaboration and Problem-Solving</w:t>
      </w:r>
    </w:p>
    <w:p>
      <w:pPr>
        <w:pStyle w:val="FirstParagraph"/>
      </w:pPr>
      <w:r>
        <w:t xml:space="preserve">As a UX UI Designer, I thrive in collaborative environments where ideas are shared freely, and diverse perspectives drive innovation. My ability to communicate complex design concepts through wireframes, prototypes, and user journeys has enabled me to bridge the gap between technical teams and stakeholders. In my previous role at [Your Previous Company], I worked closely with developers, product managers, and marketing teams to align design goals with business objectives. This collaborative spirit ensures that every project is not only visually compelling but also strategically aligned.</w:t>
      </w:r>
    </w:p>
    <w:p>
      <w:pPr>
        <w:pStyle w:val="BodyText"/>
      </w:pPr>
      <w:r>
        <w:t xml:space="preserve">Problem-solving is at the core of my work as a UX UI Designer. When faced with challenges such as conflicting user needs or technical constraints, I leverage my analytical skills to find balanced solutions. For example, during a recent project, I identified that users were struggling to navigate a complex e-commerce platform. Through iterative testing and A/B experiments, we simplified the checkout process, which led to a 20% increase in conversion rates. This experience underscored the importance of continuous refinement and user feedback in the design process.</w:t>
      </w:r>
    </w:p>
    <w:bookmarkEnd w:id="22"/>
    <w:bookmarkStart w:id="23" w:name="why-myanmar-yangon"/>
    <w:p>
      <w:pPr>
        <w:pStyle w:val="Heading2"/>
      </w:pPr>
      <w:r>
        <w:t xml:space="preserve">Why Myanmar Yangon?</w:t>
      </w:r>
    </w:p>
    <w:p>
      <w:pPr>
        <w:pStyle w:val="FirstParagraph"/>
      </w:pPr>
      <w:r>
        <w:t xml:space="preserve">My decision to apply for this role in Myanmar Yangon is driven by both professional and personal motivations. Professionally, I am eager to contribute to a market that is rapidly evolving and offers limitless opportunities for creativity and growth. The demand for skilled UX UI Designers in Yangon is growing as local businesses and startups seek to differentiate themselves through exceptional digital experiences. I am confident that my expertise can help organizations in this region build products that stand out in a competitive landscape.</w:t>
      </w:r>
    </w:p>
    <w:p>
      <w:pPr>
        <w:pStyle w:val="BodyText"/>
      </w:pPr>
      <w:r>
        <w:t xml:space="preserve">Personally, I am captivated by the vibrant culture and warm hospitality of Myanmar. The opportunity to work in Yangon allows me to immerse myself in a community that values innovation while preserving its rich traditions. I believe that design is not just about solving problems but also about fostering connections, and I am excited to bring my skills to a city that is at the forefront of this transformat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UX UI Designer in Myanmar Yangon. My experience, passion for user-centered design, and understanding of local markets make me a strong candidate for this role. I am eager to contribute to projects that drive meaningful impact while pushing the boundaries of creativity and functionality. Thank you for considering my application. I would welcome the opportunity to discuss how my skills and vision align with your organization’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Myanmar Yangon</dc:title>
  <dc:creator/>
  <dc:language>en</dc:language>
  <cp:keywords/>
  <dcterms:created xsi:type="dcterms:W3CDTF">2026-07-21T15:23:15Z</dcterms:created>
  <dcterms:modified xsi:type="dcterms:W3CDTF">2026-07-21T15:23:15Z</dcterms:modified>
</cp:coreProperties>
</file>

<file path=docProps/custom.xml><?xml version="1.0" encoding="utf-8"?>
<Properties xmlns="http://schemas.openxmlformats.org/officeDocument/2006/custom-properties" xmlns:vt="http://schemas.openxmlformats.org/officeDocument/2006/docPropsVTypes"/>
</file>